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D14C5A"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3D642429" w:rsidR="0021204B" w:rsidRPr="00381A67" w:rsidRDefault="00D14C5A"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2F07B0AD" w:rsidR="00616F76" w:rsidRPr="00616F76" w:rsidRDefault="00616F76" w:rsidP="00616F76">
      <w:pPr>
        <w:rPr>
          <w:lang w:val="en-AU"/>
        </w:rPr>
      </w:pPr>
      <w:r w:rsidRPr="00616F76">
        <w:rPr>
          <w:lang w:val="en-AU"/>
        </w:rPr>
        <w:t xml:space="preserve">Almost all Australian businesses are regulated by ASIC and the Australian Taxation Office.  Many companies have additional regulatory compliance responsibilities arising from bodies such as the Australian Prudential Regulation Authority (APRA), Australian Competition and Consumer Commission (ACCC), the Australian Securities Exchange (ASX) as well as State bodies such as the </w:t>
      </w:r>
      <w:r w:rsidR="009D4AD7" w:rsidRPr="00616F76">
        <w:rPr>
          <w:lang w:val="en-AU"/>
        </w:rPr>
        <w:t>various state</w:t>
      </w:r>
      <w:r w:rsidRPr="00616F76">
        <w:rPr>
          <w:lang w:val="en-AU"/>
        </w:rPr>
        <w:t xml:space="preserve"> Gambling and Liquor Regulators.   </w:t>
      </w:r>
    </w:p>
    <w:p w14:paraId="14FF25BE" w14:textId="77777777" w:rsidR="00616F76" w:rsidRPr="00616F76" w:rsidRDefault="00616F76" w:rsidP="00616F76">
      <w:pPr>
        <w:rPr>
          <w:lang w:val="en-AU"/>
        </w:rPr>
      </w:pPr>
      <w:r w:rsidRPr="00616F76">
        <w:rPr>
          <w:lang w:val="en-AU"/>
        </w:rPr>
        <w:t xml:space="preserve">Compliance with regulation has always involved time-consuming and costly reporting and recordkeeping requirements.   This cost is justified by the serious consequence of non-compliance:  legal proceedings, fines and penalties, and the loss of income and reputation.   </w:t>
      </w:r>
    </w:p>
    <w:p w14:paraId="1B579842" w14:textId="560DED19" w:rsidR="00616F76" w:rsidRPr="00616F76" w:rsidRDefault="00616F76" w:rsidP="00616F76">
      <w:pPr>
        <w:rPr>
          <w:lang w:val="en-AU"/>
        </w:rPr>
      </w:pPr>
      <w:r w:rsidRPr="00616F76">
        <w:rPr>
          <w:lang w:val="en-AU"/>
        </w:rPr>
        <w:t>However, in the wake of the Financial Services Royal Commission and following revelations of similar issues in other industries,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trust: they require proof.  </w:t>
      </w:r>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4D9CD8F5" w14:textId="52E3D0D7" w:rsidR="00616F76" w:rsidRDefault="00616F76" w:rsidP="00616F76">
      <w:pPr>
        <w:spacing w:before="0" w:after="0"/>
        <w:rPr>
          <w:lang w:val="en-AU"/>
        </w:rPr>
      </w:pPr>
      <w:r w:rsidRPr="00616F76">
        <w:rPr>
          <w:lang w:val="en-AU"/>
        </w:rPr>
        <w:t>The most common issue for regulated entities is not evidence of non-compliance; rather</w:t>
      </w:r>
      <w:r w:rsidR="0026055D">
        <w:rPr>
          <w:lang w:val="en-AU"/>
        </w:rPr>
        <w:t>,</w:t>
      </w:r>
      <w:r w:rsidRPr="00616F76">
        <w:rPr>
          <w:lang w:val="en-AU"/>
        </w:rPr>
        <w:t xml:space="preserve"> it’s </w:t>
      </w:r>
      <w:r w:rsidR="0026055D">
        <w:rPr>
          <w:lang w:val="en-AU"/>
        </w:rPr>
        <w:t>an</w:t>
      </w:r>
      <w:r w:rsidRPr="00616F76">
        <w:rPr>
          <w:lang w:val="en-AU"/>
        </w:rPr>
        <w:t xml:space="preserve"> inability to </w:t>
      </w:r>
      <w:r w:rsidRPr="0026055D">
        <w:rPr>
          <w:i/>
          <w:iCs/>
          <w:lang w:val="en-AU"/>
        </w:rPr>
        <w:t>prove</w:t>
      </w:r>
      <w:r w:rsidRPr="00616F76">
        <w:rPr>
          <w:lang w:val="en-AU"/>
        </w:rPr>
        <w:t xml:space="preserve"> compliance.   For instance, in the Financial Services Royal Commission, the </w:t>
      </w:r>
      <w:r w:rsidR="0026055D">
        <w:rPr>
          <w:lang w:val="en-AU"/>
        </w:rPr>
        <w:t>C</w:t>
      </w:r>
      <w:r w:rsidRPr="00616F76">
        <w:rPr>
          <w:lang w:val="en-AU"/>
        </w:rPr>
        <w:t>ommissioner noted that certain big banks could not “readily identify how, or to what extent, the entity as a whole was failing to comply with the law.”  The consequences of the Royal Commission are of course</w:t>
      </w:r>
      <w:r w:rsidR="0026055D">
        <w:rPr>
          <w:lang w:val="en-AU"/>
        </w:rPr>
        <w:t>,</w:t>
      </w:r>
      <w:r w:rsidRPr="00616F76">
        <w:rPr>
          <w:lang w:val="en-AU"/>
        </w:rPr>
        <w:t xml:space="preserve"> well known - at least 20 executives and directors of financial institutions lost their jobs in the fall out from the Commission.  It’s widely expected that upcoming investigations will find similar issues across almost all industries. </w:t>
      </w:r>
    </w:p>
    <w:p w14:paraId="52E059BB" w14:textId="77777777" w:rsidR="00616F76" w:rsidRPr="00616F76" w:rsidRDefault="00616F76" w:rsidP="00616F76">
      <w:pPr>
        <w:spacing w:before="0" w:after="0"/>
        <w:rPr>
          <w:lang w:val="en-AU"/>
        </w:rPr>
      </w:pPr>
    </w:p>
    <w:p w14:paraId="501F5456" w14:textId="77777777" w:rsidR="00616F76" w:rsidRDefault="00616F76" w:rsidP="00616F76">
      <w:pPr>
        <w:spacing w:before="0" w:after="0"/>
        <w:rPr>
          <w:lang w:val="en-AU"/>
        </w:rPr>
      </w:pPr>
      <w:r w:rsidRPr="00616F76">
        <w:rPr>
          <w:lang w:val="en-AU"/>
        </w:rPr>
        <w:t>Maintaining compliance documentation in a central data store is an obvious measure that an organization can establish.  However, regulators require far more than a simple collection of relevant documents.  For instance, the following APRA guidelines clearly articulate the high bar for data integrity (our emphasis):</w:t>
      </w:r>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lastRenderedPageBreak/>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1"/>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7BB00525" w:rsidR="000B5585" w:rsidRDefault="00D04BD8" w:rsidP="000B5585">
      <w:pPr>
        <w:pStyle w:val="ListParagraph"/>
      </w:pPr>
      <w:r w:rsidRPr="0017258E">
        <w:t>Significant email trails</w:t>
      </w:r>
      <w:r w:rsidR="00A315AD">
        <w:t>,</w:t>
      </w:r>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t xml:space="preserve">Once anchored to the public Blockchain, the signatures form an impeccable and irrefutable proof of document state and origin time.  The Blockchain record – which cannot be altered by </w:t>
      </w:r>
      <w:r w:rsidRPr="00616F76">
        <w:rPr>
          <w:lang w:val="en-AU"/>
        </w:rPr>
        <w:lastRenderedPageBreak/>
        <w:t xml:space="preserve">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1F9E93D4"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The ProvenDB cloud service is the easiest and</w:t>
      </w:r>
      <w:r w:rsidR="00D14C5A">
        <w:rPr>
          <w:lang w:val="en-AU"/>
        </w:rPr>
        <w:t>,</w:t>
      </w:r>
      <w:r w:rsidR="009D4AD7" w:rsidRPr="009D4AD7">
        <w:rPr>
          <w:lang w:val="en-AU"/>
        </w:rPr>
        <w:t xml:space="preserve"> operationally</w:t>
      </w:r>
      <w:r w:rsidR="00D14C5A">
        <w:rPr>
          <w:lang w:val="en-AU"/>
        </w:rPr>
        <w:t>,</w:t>
      </w:r>
      <w:bookmarkStart w:id="0" w:name="_GoBack"/>
      <w:bookmarkEnd w:id="0"/>
      <w:r w:rsidR="009D4AD7" w:rsidRPr="009D4AD7">
        <w:rPr>
          <w:lang w:val="en-AU"/>
        </w:rPr>
        <w:t xml:space="preserve"> </w:t>
      </w:r>
      <w:r w:rsidR="00D14C5A">
        <w:rPr>
          <w:lang w:val="en-AU"/>
        </w:rPr>
        <w:t xml:space="preserve">the </w:t>
      </w:r>
      <w:r w:rsidR="009D4AD7" w:rsidRPr="009D4AD7">
        <w:rPr>
          <w:lang w:val="en-AU"/>
        </w:rPr>
        <w:t xml:space="preserve">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w:t>
      </w:r>
      <w:r w:rsidRPr="009D4AD7">
        <w:rPr>
          <w:lang w:val="en-AU"/>
        </w:rPr>
        <w:lastRenderedPageBreak/>
        <w:t xml:space="preserve">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2"/>
      </w:r>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457F14F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139D05E6"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530A6E75"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6C285888"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05968C3D"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6AE38CA5"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875AD" w14:textId="77777777" w:rsidR="00FA6772" w:rsidRDefault="00FA6772">
      <w:pPr>
        <w:spacing w:after="0" w:line="240" w:lineRule="auto"/>
      </w:pPr>
      <w:r>
        <w:separator/>
      </w:r>
    </w:p>
    <w:p w14:paraId="7267236B" w14:textId="77777777" w:rsidR="00FA6772" w:rsidRDefault="00FA6772"/>
  </w:endnote>
  <w:endnote w:type="continuationSeparator" w:id="0">
    <w:p w14:paraId="58089321" w14:textId="77777777" w:rsidR="00FA6772" w:rsidRDefault="00FA6772">
      <w:pPr>
        <w:spacing w:after="0" w:line="240" w:lineRule="auto"/>
      </w:pPr>
      <w:r>
        <w:continuationSeparator/>
      </w:r>
    </w:p>
    <w:p w14:paraId="5C013FB7" w14:textId="77777777" w:rsidR="00FA6772" w:rsidRDefault="00FA67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oboto Light">
    <w:altName w:val="Arial"/>
    <w:charset w:val="00"/>
    <w:family w:val="auto"/>
    <w:pitch w:val="variable"/>
    <w:sig w:usb0="E00002FF" w:usb1="5000205B" w:usb2="00000020" w:usb3="00000000" w:csb0="0000019F" w:csb1="00000000"/>
  </w:font>
  <w:font w:name="Poppins Medium">
    <w:altName w:val="Mangal"/>
    <w:charset w:val="00"/>
    <w:family w:val="auto"/>
    <w:pitch w:val="variable"/>
    <w:sig w:usb0="00008007" w:usb1="00000000" w:usb2="00000000" w:usb3="00000000" w:csb0="00000093" w:csb1="00000000"/>
  </w:font>
  <w:font w:name="Times New Roman (Body CS)">
    <w:altName w:val="Times New Roman"/>
    <w:panose1 w:val="00000000000000000000"/>
    <w:charset w:val="00"/>
    <w:family w:val="roman"/>
    <w:notTrueType/>
    <w:pitch w:val="default"/>
  </w:font>
  <w:font w:name="Poppins">
    <w:altName w:val="Mangal"/>
    <w:charset w:val="00"/>
    <w:family w:val="auto"/>
    <w:pitch w:val="variable"/>
    <w:sig w:usb0="00008007"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014B7" w14:textId="77777777" w:rsidR="00FA6772" w:rsidRDefault="00FA6772">
      <w:pPr>
        <w:spacing w:after="0" w:line="240" w:lineRule="auto"/>
      </w:pPr>
      <w:r>
        <w:separator/>
      </w:r>
    </w:p>
    <w:p w14:paraId="06479377" w14:textId="77777777" w:rsidR="00FA6772" w:rsidRDefault="00FA6772"/>
  </w:footnote>
  <w:footnote w:type="continuationSeparator" w:id="0">
    <w:p w14:paraId="6FDB27EA" w14:textId="77777777" w:rsidR="00FA6772" w:rsidRDefault="00FA6772">
      <w:pPr>
        <w:spacing w:after="0" w:line="240" w:lineRule="auto"/>
      </w:pPr>
      <w:r>
        <w:continuationSeparator/>
      </w:r>
    </w:p>
    <w:p w14:paraId="459737F1" w14:textId="77777777" w:rsidR="00FA6772" w:rsidRDefault="00FA6772"/>
  </w:footnote>
  <w:footnote w:id="1">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1"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2">
    <w:p w14:paraId="10CD9104" w14:textId="77777777" w:rsidR="0045572C" w:rsidRDefault="0045572C" w:rsidP="0045572C">
      <w:pPr>
        <w:pStyle w:val="FootnoteText"/>
      </w:pPr>
      <w:r>
        <w:rPr>
          <w:rStyle w:val="FootnoteReference"/>
        </w:rPr>
        <w:footnoteRef/>
      </w:r>
      <w:r w:rsidRPr="00897E0C">
        <w:rPr>
          <w:sz w:val="18"/>
          <w:szCs w:val="18"/>
        </w:rPr>
        <w:t xml:space="preserve"> </w:t>
      </w:r>
      <w:hyperlink r:id="rId2" w:history="1">
        <w:r w:rsidRPr="00897E0C">
          <w:rPr>
            <w:rStyle w:val="Hyperlink"/>
            <w:sz w:val="18"/>
            <w:szCs w:val="18"/>
          </w:rPr>
          <w:t>https://www.corporatecomplianceinsights.com/true-cost-complia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D14C5A">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D14C5A">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D14C5A">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rgUA4wiGmCwAAAA="/>
  </w:docVars>
  <w:rsids>
    <w:rsidRoot w:val="000C1708"/>
    <w:rsid w:val="00035074"/>
    <w:rsid w:val="000B5585"/>
    <w:rsid w:val="000C1708"/>
    <w:rsid w:val="000E3216"/>
    <w:rsid w:val="001126E4"/>
    <w:rsid w:val="001C09C1"/>
    <w:rsid w:val="001D2268"/>
    <w:rsid w:val="001E756B"/>
    <w:rsid w:val="0021204B"/>
    <w:rsid w:val="00225AE7"/>
    <w:rsid w:val="00226EBD"/>
    <w:rsid w:val="00235501"/>
    <w:rsid w:val="0026055D"/>
    <w:rsid w:val="002E5B0D"/>
    <w:rsid w:val="002E76A5"/>
    <w:rsid w:val="002F3763"/>
    <w:rsid w:val="0030619B"/>
    <w:rsid w:val="00313927"/>
    <w:rsid w:val="00336BD2"/>
    <w:rsid w:val="00342A69"/>
    <w:rsid w:val="00381A67"/>
    <w:rsid w:val="003B6688"/>
    <w:rsid w:val="004025F3"/>
    <w:rsid w:val="0045572C"/>
    <w:rsid w:val="005415BF"/>
    <w:rsid w:val="005978DE"/>
    <w:rsid w:val="005D49BE"/>
    <w:rsid w:val="00616F76"/>
    <w:rsid w:val="0066153C"/>
    <w:rsid w:val="00674E40"/>
    <w:rsid w:val="006B7656"/>
    <w:rsid w:val="006C62E9"/>
    <w:rsid w:val="006C6688"/>
    <w:rsid w:val="006D4AE7"/>
    <w:rsid w:val="006E60FB"/>
    <w:rsid w:val="007405DC"/>
    <w:rsid w:val="00820A59"/>
    <w:rsid w:val="008439DB"/>
    <w:rsid w:val="008C237E"/>
    <w:rsid w:val="00917866"/>
    <w:rsid w:val="00941112"/>
    <w:rsid w:val="00961530"/>
    <w:rsid w:val="00994730"/>
    <w:rsid w:val="009C184F"/>
    <w:rsid w:val="009D4AD7"/>
    <w:rsid w:val="00A315AD"/>
    <w:rsid w:val="00A3589C"/>
    <w:rsid w:val="00AF639A"/>
    <w:rsid w:val="00B07E77"/>
    <w:rsid w:val="00B36606"/>
    <w:rsid w:val="00B94CF5"/>
    <w:rsid w:val="00BE044B"/>
    <w:rsid w:val="00BE6EB9"/>
    <w:rsid w:val="00C24C6E"/>
    <w:rsid w:val="00D04BD8"/>
    <w:rsid w:val="00D14C5A"/>
    <w:rsid w:val="00D82575"/>
    <w:rsid w:val="00D91396"/>
    <w:rsid w:val="00DA781E"/>
    <w:rsid w:val="00E75881"/>
    <w:rsid w:val="00E83C34"/>
    <w:rsid w:val="00E8527A"/>
    <w:rsid w:val="00FA14DB"/>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orporatecomplianceinsights.com/true-cost-compliance/" TargetMode="External"/><Relationship Id="rId1" Type="http://schemas.openxmlformats.org/officeDocument/2006/relationships/hyperlink" Target="https://www.apra.gov.au/sites/default/files/Prudential-Practice-Guide-CPG-235-Managing-Data-Risk_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0780C-1E89-4220-ABE0-C99814215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6</Pages>
  <Words>1311</Words>
  <Characters>747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8</cp:revision>
  <dcterms:created xsi:type="dcterms:W3CDTF">2020-02-04T22:37:00Z</dcterms:created>
  <dcterms:modified xsi:type="dcterms:W3CDTF">2020-02-0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